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1911166dcbc1b583c98dab64a036e18f73df57"/>
      <w:r>
        <w:rPr>
          <w:b/>
        </w:rPr>
        <w:t xml:space="preserve">ПРОТОКОЛ ПРО РЕЗУЛЬТАТИ ЕЛЕКТРОННОГО АУКЦІОНУ № LLE001-UA-20220923-163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3.10.2022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3.10.2022 13:24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частини приміщення холу №93 основною площею 1.0 кв.м. (загальна площа 2.16 кв.м.) першого поверху будівлі лікарні (літ.А), розташованої за адресою: вул. Пирогова, б.109-А, м. Вінниця, що належить до спільної власності територіальних громад сіл, селищ, міст Вінницької області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холу №93 основною площею 1.0 кв.м. (загальна площа 2.16 кв.м.) першого поверху будівлі лікарні (літ.А), розташованої за адресою: вул. Пирогова, б.109-А, м. Вінниця, що належить до спільної власності територіальних громад сіл, селищ, міст Вінниц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27,76 грн, у т.ч. ПДВ</w:t>
      </w:r>
      <w:r>
        <w:t xml:space="preserve"> </w:t>
      </w:r>
      <w:r>
        <w:t xml:space="preserve">54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260,00 грн, у т.ч. ПДВ</w:t>
      </w:r>
      <w:r>
        <w:t xml:space="preserve"> </w:t>
      </w:r>
      <w:r>
        <w:t xml:space="preserve">2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,2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5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5:50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7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10.2022 09:19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95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00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1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04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77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09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95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12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18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6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21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спільної комунальної власності територіальних громад Вінниц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0098076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спільної комунальної власності територіальних громад Вінниц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009807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756,00 грн (сімсот п'ятдесят шість гривень 00 копійок), у т.ч. ПДВ</w:t>
      </w:r>
      <w:r>
        <w:t xml:space="preserve"> </w:t>
      </w:r>
      <w:r>
        <w:t xml:space="preserve">12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206,00 грн (чотири тисячі двісті шіс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260,00 грн, у т.ч. ПДВ</w:t>
      </w:r>
      <w:r>
        <w:t xml:space="preserve"> </w:t>
      </w:r>
      <w:r>
        <w:t xml:space="preserve">2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10.2022 13:24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21:23:31Z</dcterms:created>
  <dcterms:modified xsi:type="dcterms:W3CDTF">2024-04-28T21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